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Pr="001003F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003FC">
              <w:rPr>
                <w:rFonts w:hint="cs"/>
                <w:b/>
                <w:bCs/>
                <w:rtl/>
                <w:lang w:bidi="fa-IR"/>
              </w:rPr>
              <w:t>نقشه کشی صنعتی 1</w:t>
            </w:r>
          </w:p>
          <w:p w:rsidR="001003FC" w:rsidRPr="001003FC" w:rsidRDefault="001003FC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003FC">
              <w:rPr>
                <w:rFonts w:hint="cs"/>
                <w:b/>
                <w:bCs/>
                <w:rtl/>
                <w:lang w:bidi="fa-IR"/>
              </w:rPr>
              <w:t>1+1</w:t>
            </w:r>
          </w:p>
        </w:tc>
        <w:tc>
          <w:tcPr>
            <w:tcW w:w="507" w:type="pct"/>
            <w:vAlign w:val="center"/>
          </w:tcPr>
          <w:p w:rsidR="00C26748" w:rsidRPr="001003F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003FC">
              <w:rPr>
                <w:rFonts w:hint="cs"/>
                <w:b/>
                <w:bCs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Pr="001003F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003FC">
              <w:rPr>
                <w:rFonts w:hint="cs"/>
                <w:b/>
                <w:bCs/>
                <w:rtl/>
                <w:lang w:bidi="fa-IR"/>
              </w:rPr>
              <w:t>محمد رضا ملک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Pr="001003FC" w:rsidRDefault="0090045E" w:rsidP="00262DF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003FC">
              <w:rPr>
                <w:rFonts w:hint="cs"/>
                <w:b/>
                <w:bCs/>
                <w:rtl/>
                <w:lang w:bidi="fa-IR"/>
              </w:rPr>
              <w:t>هر هفته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90045E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90045E">
              <w:rPr>
                <w:rFonts w:hint="cs"/>
                <w:sz w:val="28"/>
                <w:szCs w:val="28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Pr="001003FC" w:rsidRDefault="001003FC" w:rsidP="003B7E12">
            <w:pPr>
              <w:bidi w:val="0"/>
              <w:spacing w:line="259" w:lineRule="auto"/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003FC">
              <w:rPr>
                <w:rFonts w:hint="cs"/>
                <w:b/>
                <w:bCs/>
                <w:rtl/>
                <w:lang w:bidi="fa-IR"/>
              </w:rPr>
              <w:t>2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966444">
        <w:trPr>
          <w:trHeight w:val="885"/>
        </w:trPr>
        <w:tc>
          <w:tcPr>
            <w:tcW w:w="5000" w:type="pct"/>
          </w:tcPr>
          <w:p w:rsidR="00C44141" w:rsidRDefault="00C16AA2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 xml:space="preserve">پیش‌نیاز 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hint="cs"/>
                <w:sz w:val="26"/>
                <w:szCs w:val="26"/>
                <w:rtl/>
              </w:rPr>
              <w:t>1</w:t>
            </w:r>
            <w:r w:rsidR="0090045E">
              <w:rPr>
                <w:rFonts w:asciiTheme="majorBidi" w:hAnsiTheme="majorBidi" w:hint="cs"/>
                <w:sz w:val="26"/>
                <w:szCs w:val="26"/>
                <w:rtl/>
              </w:rPr>
              <w:t xml:space="preserve">       ندارد</w:t>
            </w:r>
          </w:p>
          <w:p w:rsidR="00C16AA2" w:rsidRPr="00966444" w:rsidRDefault="00C16AA2" w:rsidP="00966444">
            <w:pPr>
              <w:pStyle w:val="ListParagraph"/>
              <w:spacing w:before="120" w:after="120"/>
              <w:ind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</w:t>
            </w:r>
            <w:r w:rsidR="0090045E">
              <w:rPr>
                <w:rFonts w:hint="cs"/>
                <w:rtl/>
                <w:lang w:bidi="fa-IR"/>
              </w:rPr>
              <w:t xml:space="preserve">               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90045E">
              <w:rPr>
                <w:rFonts w:hint="cs"/>
                <w:rtl/>
                <w:lang w:bidi="fa-IR"/>
              </w:rPr>
              <w:t>ندارد</w:t>
            </w:r>
          </w:p>
          <w:p w:rsidR="00C44141" w:rsidRPr="00055FF1" w:rsidRDefault="00C16AA2" w:rsidP="0090045E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هارت </w:t>
            </w:r>
            <w:r w:rsidR="0090045E">
              <w:rPr>
                <w:rFonts w:cs="Times New Roman" w:hint="cs"/>
                <w:rtl/>
                <w:lang w:bidi="fa-IR"/>
              </w:rPr>
              <w:t>–</w:t>
            </w:r>
            <w:r w:rsidR="0090045E">
              <w:rPr>
                <w:rFonts w:hint="cs"/>
                <w:rtl/>
                <w:lang w:bidi="fa-IR"/>
              </w:rPr>
              <w:t>آموزش ترسیم نقشه های فنی و صنعتی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90045E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1003F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1003F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90045E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3354EE" w:rsidP="00F00D26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رجع 1</w:t>
            </w:r>
            <w:r w:rsidR="0090045E">
              <w:rPr>
                <w:rFonts w:hint="cs"/>
                <w:rtl/>
                <w:lang w:bidi="fa-IR"/>
              </w:rPr>
              <w:t xml:space="preserve">- </w:t>
            </w:r>
            <w:r w:rsidR="00F00D26">
              <w:rPr>
                <w:rFonts w:hint="cs"/>
                <w:rtl/>
                <w:lang w:bidi="fa-IR"/>
              </w:rPr>
              <w:t>رسم فنی و نقشه کشی صنعتی نویسنده محمد رضا ملکی انتشارات دانشگاه کردستان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A51E3F" w:rsidTr="001003FC">
        <w:trPr>
          <w:trHeight w:val="3036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1003FC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:</w:t>
            </w:r>
          </w:p>
          <w:p w:rsidR="00976BFC" w:rsidRDefault="001003FC" w:rsidP="00DE7D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 با </w:t>
            </w:r>
            <w:r w:rsidR="00976BFC">
              <w:rPr>
                <w:rFonts w:ascii="TimesNewRoman,Bold" w:hAnsi="TimesNewRoman,Bold" w:hint="cs"/>
                <w:rtl/>
                <w:lang w:bidi="fa-IR"/>
              </w:rPr>
              <w:t>کارعمل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ر</w:t>
            </w:r>
            <w:r w:rsidR="00976BFC">
              <w:rPr>
                <w:rFonts w:ascii="TimesNewRoman,Bold" w:hAnsi="TimesNewRoman,Bold" w:hint="cs"/>
                <w:rtl/>
                <w:lang w:bidi="fa-IR"/>
              </w:rPr>
              <w:t xml:space="preserve"> کارگاه زمینه نظری را درک کنند.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90045E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90045E" w:rsidP="009004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ک کاملی از قطعات صنعتی داشته باشند</w:t>
            </w:r>
          </w:p>
          <w:p w:rsidR="00A51E3F" w:rsidRDefault="0090045E" w:rsidP="009004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فنی را درک کنند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90045E" w:rsidRDefault="0090045E" w:rsidP="009004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صنعتی را ترسیم کنند.</w:t>
            </w:r>
          </w:p>
          <w:p w:rsidR="00A51E3F" w:rsidRPr="00976BFC" w:rsidRDefault="00976BFC" w:rsidP="00A51E3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مادگی لازم برای گذراندان سایر دروس تخصصی رشته خود را داشته باشند.</w:t>
            </w:r>
          </w:p>
          <w:p w:rsidR="00976BFC" w:rsidRPr="00976BFC" w:rsidRDefault="00976BFC" w:rsidP="00976BF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آمادگی لازم برای گذراندان درس نقشه کشی صنعتی 2  را داشته باشند.</w:t>
            </w:r>
          </w:p>
          <w:p w:rsidR="00976BFC" w:rsidRPr="001003FC" w:rsidRDefault="00976BFC" w:rsidP="001003FC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1003FC">
        <w:trPr>
          <w:trHeight w:val="987"/>
        </w:trPr>
        <w:tc>
          <w:tcPr>
            <w:tcW w:w="5000" w:type="pct"/>
          </w:tcPr>
          <w:p w:rsidR="0043345C" w:rsidRDefault="0043345C" w:rsidP="0043345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فنی را درک کنند.</w:t>
            </w:r>
          </w:p>
          <w:p w:rsidR="0043345C" w:rsidRDefault="0043345C" w:rsidP="0043345C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انشجویان بتوانند نقشه های صنعتی را ترسیم کنند.</w:t>
            </w:r>
          </w:p>
          <w:p w:rsidR="00A51E3F" w:rsidRPr="001F48E0" w:rsidRDefault="00A51E3F" w:rsidP="001003FC">
            <w:pPr>
              <w:pStyle w:val="ListParagraph"/>
              <w:ind w:firstLine="0"/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8613A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8613AB">
              <w:rPr>
                <w:rFonts w:hint="cs"/>
                <w:rtl/>
                <w:lang w:bidi="fa-IR"/>
              </w:rPr>
              <w:t>9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8613A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</w:t>
            </w:r>
            <w:r w:rsidR="008613AB">
              <w:rPr>
                <w:rFonts w:hint="cs"/>
                <w:rtl/>
                <w:lang w:bidi="fa-IR"/>
              </w:rPr>
              <w:t xml:space="preserve"> عملی</w:t>
            </w:r>
            <w:r>
              <w:rPr>
                <w:rFonts w:hint="cs"/>
                <w:rtl/>
                <w:lang w:bidi="fa-IR"/>
              </w:rPr>
              <w:t xml:space="preserve">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8613AB">
              <w:rPr>
                <w:rFonts w:hint="cs"/>
                <w:rtl/>
                <w:lang w:bidi="fa-IR"/>
              </w:rPr>
              <w:t>4</w:t>
            </w:r>
            <w:r w:rsidR="0043345C">
              <w:rPr>
                <w:rFonts w:hint="cs"/>
                <w:rtl/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1F48E0" w:rsidRDefault="008613AB" w:rsidP="008613A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ایان ترم عملی 2</w:t>
            </w:r>
            <w:r w:rsidR="001F48E0">
              <w:rPr>
                <w:rFonts w:hint="cs"/>
                <w:rtl/>
                <w:lang w:bidi="fa-IR"/>
              </w:rPr>
              <w:t xml:space="preserve">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4 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2A636E" w:rsidRDefault="0043345C" w:rsidP="008613AB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نقشه </w:t>
            </w:r>
            <w:r w:rsidR="008613AB">
              <w:rPr>
                <w:rFonts w:hint="cs"/>
                <w:rtl/>
                <w:lang w:bidi="fa-IR"/>
              </w:rPr>
              <w:t>2</w:t>
            </w:r>
            <w:r>
              <w:rPr>
                <w:rFonts w:hint="cs"/>
                <w:rtl/>
                <w:lang w:bidi="fa-IR"/>
              </w:rPr>
              <w:t>نمره</w:t>
            </w:r>
          </w:p>
          <w:p w:rsidR="004D5045" w:rsidRDefault="00D04BCA" w:rsidP="0043345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</w:t>
            </w:r>
            <w:r w:rsidR="0043345C">
              <w:rPr>
                <w:rFonts w:hint="cs"/>
                <w:rtl/>
                <w:lang w:bidi="fa-IR"/>
              </w:rPr>
              <w:t>ضور در کلاس 1 نمره</w:t>
            </w:r>
            <w:r w:rsidR="00EF67CA">
              <w:rPr>
                <w:rFonts w:hint="cs"/>
                <w:rtl/>
                <w:lang w:bidi="fa-IR"/>
              </w:rPr>
              <w:t>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 xml:space="preserve">(نکات خاصی که هر مدرس ممکن است برای </w:t>
            </w:r>
            <w:r w:rsidR="003753B3">
              <w:rPr>
                <w:rFonts w:hint="cs"/>
                <w:rtl/>
                <w:lang w:bidi="fa-IR"/>
              </w:rPr>
              <w:t>درس</w:t>
            </w:r>
            <w:r>
              <w:rPr>
                <w:rFonts w:hint="cs"/>
                <w:rtl/>
                <w:lang w:bidi="fa-IR"/>
              </w:rPr>
              <w:t xml:space="preserve">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B53018" w:rsidP="004F0796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t>HW</w:t>
            </w:r>
            <w:r w:rsidR="004F0796">
              <w:t>B</w:t>
            </w:r>
            <w:r>
              <w:t>iosystems@yahoo.com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DF62EE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DF62EE">
              <w:t>https://research.uok.ac.ir/~mrmaleki/ViewCourse.aspx?CourseID=360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Default="00581440" w:rsidP="007B39D6">
            <w:pPr>
              <w:ind w:firstLine="0"/>
              <w:rPr>
                <w:b/>
                <w:bCs/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در تمامی ساعات مشخص شده در برنامه الصاقی پشت درب دفتر کار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3753B3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lastRenderedPageBreak/>
              <w:t xml:space="preserve">رفع اشکال در کارگاه انجام می شود </w:t>
            </w:r>
            <w:r w:rsidR="00675C45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و با نظارت مدرس نقشه های صنعتی رسم می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</w:t>
            </w:r>
            <w:r w:rsidR="00436A9F">
              <w:rPr>
                <w:rFonts w:hint="cs"/>
                <w:rtl/>
                <w:lang w:bidi="fa-IR"/>
              </w:rPr>
              <w:t xml:space="preserve">قانون 1- </w:t>
            </w:r>
            <w:r w:rsidRPr="00C82905">
              <w:rPr>
                <w:rFonts w:hint="cs"/>
                <w:rtl/>
                <w:lang w:bidi="fa-IR"/>
              </w:rPr>
              <w:t>حضور در کلاس اجباری است.</w:t>
            </w:r>
          </w:p>
          <w:p w:rsidR="007B39D6" w:rsidRPr="007B39D6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2</w:t>
            </w:r>
            <w:r w:rsidR="00581440">
              <w:rPr>
                <w:rFonts w:hint="cs"/>
                <w:rtl/>
                <w:lang w:bidi="fa-IR"/>
              </w:rPr>
              <w:t>- تکالیف در زمان مقرر تحویل گرفته می شود</w:t>
            </w:r>
          </w:p>
          <w:p w:rsidR="007B39D6" w:rsidRPr="00A51E3F" w:rsidRDefault="007B39D6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قانون 3</w:t>
            </w:r>
            <w:r w:rsidR="00581440">
              <w:rPr>
                <w:rFonts w:hint="cs"/>
                <w:rtl/>
                <w:lang w:bidi="fa-IR"/>
              </w:rPr>
              <w:t>- سه جلسه غیبت باعث ارجاع غیبت</w:t>
            </w:r>
            <w:r w:rsidR="004F0796">
              <w:rPr>
                <w:rFonts w:hint="cs"/>
                <w:rtl/>
                <w:lang w:bidi="fa-IR"/>
              </w:rPr>
              <w:t xml:space="preserve"> </w:t>
            </w:r>
            <w:r w:rsidR="00581440">
              <w:rPr>
                <w:rFonts w:hint="cs"/>
                <w:rtl/>
                <w:lang w:bidi="fa-IR"/>
              </w:rPr>
              <w:t>و حذف درس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B39D6" w:rsidRDefault="007B39D6" w:rsidP="00436A9F">
            <w:pPr>
              <w:ind w:firstLine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جزئیات ب</w:t>
            </w:r>
            <w:r w:rsidR="00436A9F">
              <w:rPr>
                <w:rFonts w:ascii="TimesNewRoman,Bold" w:hAnsi="TimesNewRoman,Bold" w:hint="cs"/>
                <w:rtl/>
                <w:lang w:bidi="fa-IR"/>
              </w:rPr>
              <w:t xml:space="preserve">رنامه تکالیف در اینجا ذکر شود. </w:t>
            </w:r>
            <w:r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766300" w:rsidRPr="00581440" w:rsidRDefault="00581440" w:rsidP="00581440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rtl/>
                <w:lang w:bidi="fa-IR"/>
              </w:rPr>
            </w:pPr>
            <w:r w:rsidRPr="00581440">
              <w:rPr>
                <w:rFonts w:ascii="TimesNewRoman,Bold" w:hAnsi="TimesNewRoman,Bold" w:hint="cs"/>
                <w:rtl/>
                <w:lang w:bidi="fa-IR"/>
              </w:rPr>
              <w:t>هر هفته در سالن نقشه کشی (کارگاه کارتوگرافی)نقشه های مقرر ترسیم شده و تحویل داده می شود.</w:t>
            </w:r>
          </w:p>
          <w:p w:rsidR="00581440" w:rsidRPr="00581440" w:rsidRDefault="00581440" w:rsidP="00581440">
            <w:pPr>
              <w:pStyle w:val="ListParagraph"/>
              <w:numPr>
                <w:ilvl w:val="0"/>
                <w:numId w:val="25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581440">
              <w:rPr>
                <w:rFonts w:ascii="TimesNewRoman,Bold" w:hAnsi="TimesNewRoman,Bold" w:hint="cs"/>
                <w:rtl/>
                <w:lang w:bidi="fa-IR"/>
              </w:rPr>
              <w:t>هر هفت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>نقشه های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داده شده در منزل </w:t>
            </w:r>
            <w:r w:rsidR="004F0796">
              <w:rPr>
                <w:rFonts w:ascii="TimesNewRoman,Bold" w:hAnsi="TimesNewRoman,Bold" w:hint="cs"/>
                <w:rtl/>
                <w:lang w:bidi="fa-IR"/>
              </w:rPr>
              <w:t>ترسیم شده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 xml:space="preserve">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هفته بعد </w:t>
            </w:r>
            <w:r w:rsidRPr="00581440">
              <w:rPr>
                <w:rFonts w:ascii="TimesNewRoman,Bold" w:hAnsi="TimesNewRoman,Bold" w:hint="cs"/>
                <w:rtl/>
                <w:lang w:bidi="fa-IR"/>
              </w:rPr>
              <w:t xml:space="preserve"> تحویل داده می شو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642"/>
        <w:gridCol w:w="4603"/>
        <w:gridCol w:w="1593"/>
        <w:gridCol w:w="3233"/>
        <w:gridCol w:w="719"/>
      </w:tblGrid>
      <w:tr w:rsidR="007C4B7C" w:rsidTr="00097F1F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097F1F">
        <w:tc>
          <w:tcPr>
            <w:tcW w:w="29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33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9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334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097F1F">
        <w:trPr>
          <w:trHeight w:val="1745"/>
        </w:trPr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33" w:type="pct"/>
            <w:vAlign w:val="center"/>
          </w:tcPr>
          <w:p w:rsidR="004F079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F079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097F1F">
              <w:rPr>
                <w:rFonts w:hint="cs"/>
                <w:b/>
                <w:bCs/>
                <w:rtl/>
                <w:lang w:bidi="fa-IR"/>
              </w:rPr>
              <w:t>مقدمه</w:t>
            </w:r>
          </w:p>
          <w:p w:rsidR="00C47146" w:rsidRPr="00097F1F" w:rsidRDefault="004F0796" w:rsidP="004F0796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097F1F">
              <w:rPr>
                <w:rFonts w:hint="cs"/>
                <w:rtl/>
                <w:lang w:bidi="fa-IR"/>
              </w:rPr>
              <w:t>مقدمه و اشنایی با ابزار و لوازم نقشه‌کشی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4F0796">
              <w:rPr>
                <w:rFonts w:hint="cs"/>
                <w:b/>
                <w:bCs/>
                <w:rtl/>
                <w:lang w:bidi="fa-IR"/>
              </w:rPr>
              <w:t xml:space="preserve"> فصل 1 جزوه درسی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73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98" w:type="pct"/>
            <w:vAlign w:val="center"/>
          </w:tcPr>
          <w:p w:rsidR="00C47146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هیه کادر و جدول </w:t>
            </w:r>
          </w:p>
        </w:tc>
        <w:tc>
          <w:tcPr>
            <w:tcW w:w="334" w:type="pct"/>
          </w:tcPr>
          <w:p w:rsidR="00C47146" w:rsidRDefault="00C47146" w:rsidP="00097F1F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33" w:type="pct"/>
            <w:vAlign w:val="center"/>
          </w:tcPr>
          <w:p w:rsidR="004F079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F0796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097F1F">
              <w:rPr>
                <w:rFonts w:hint="cs"/>
                <w:b/>
                <w:bCs/>
                <w:rtl/>
                <w:lang w:bidi="fa-IR"/>
              </w:rPr>
              <w:t>خطوط و انواع نقشه</w:t>
            </w:r>
          </w:p>
          <w:p w:rsidR="00C47146" w:rsidRPr="00097F1F" w:rsidRDefault="004F0796" w:rsidP="007B39D6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097F1F">
              <w:rPr>
                <w:rFonts w:hint="cs"/>
                <w:rtl/>
                <w:lang w:bidi="fa-IR"/>
              </w:rPr>
              <w:t>آشنایی به خطوط  نقشه‌کشی و انواع نقشه</w:t>
            </w:r>
          </w:p>
          <w:p w:rsidR="00C47146" w:rsidRPr="007B39D6" w:rsidRDefault="00C47146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 w:rsidR="00097F1F">
              <w:rPr>
                <w:rFonts w:hint="cs"/>
                <w:b/>
                <w:bCs/>
                <w:rtl/>
                <w:lang w:bidi="fa-IR"/>
              </w:rPr>
              <w:t xml:space="preserve"> فصل 2 جزوه درسی</w:t>
            </w:r>
          </w:p>
        </w:tc>
        <w:tc>
          <w:tcPr>
            <w:tcW w:w="73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097F1F">
              <w:rPr>
                <w:rFonts w:hint="cs"/>
                <w:rtl/>
                <w:lang w:bidi="fa-IR"/>
              </w:rPr>
              <w:t xml:space="preserve"> تهیه کادر و جدول</w:t>
            </w:r>
          </w:p>
        </w:tc>
        <w:tc>
          <w:tcPr>
            <w:tcW w:w="1498" w:type="pct"/>
            <w:vAlign w:val="center"/>
          </w:tcPr>
          <w:p w:rsidR="00C47146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ساده و تمرین خطوط نقشه ‌کشی</w:t>
            </w:r>
            <w:r w:rsidR="00436A9F">
              <w:rPr>
                <w:rFonts w:hint="cs"/>
                <w:rtl/>
                <w:lang w:bidi="fa-IR"/>
              </w:rPr>
              <w:t xml:space="preserve"> در کارگاه</w:t>
            </w:r>
          </w:p>
        </w:tc>
        <w:tc>
          <w:tcPr>
            <w:tcW w:w="334" w:type="pct"/>
          </w:tcPr>
          <w:p w:rsidR="00C47146" w:rsidRDefault="00AC4F8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ترسیمات هندسی-بخش اول</w:t>
            </w:r>
          </w:p>
          <w:p w:rsidR="00097F1F" w:rsidRDefault="00097F1F" w:rsidP="00097F1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مماس با خط و منحنی با خط و تقسیم های هندسی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فصل3 جزوه درسی</w:t>
            </w:r>
          </w:p>
        </w:tc>
        <w:tc>
          <w:tcPr>
            <w:tcW w:w="73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 ترسیم نقشه ساده و تمرین خطوط نقشه ‌کشی</w:t>
            </w:r>
          </w:p>
        </w:tc>
        <w:tc>
          <w:tcPr>
            <w:tcW w:w="14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آچار صفحه 19 جزوه</w:t>
            </w:r>
          </w:p>
          <w:p w:rsidR="00436A9F" w:rsidRDefault="00436A9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33" w:type="pct"/>
            <w:vAlign w:val="center"/>
          </w:tcPr>
          <w:p w:rsidR="00097F1F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 ترسیمات هندسی- بخش دوم</w:t>
            </w:r>
          </w:p>
          <w:p w:rsidR="00097F1F" w:rsidRDefault="00097F1F" w:rsidP="00097F1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سم شش، هشت و پنج ضلعی منتظم</w:t>
            </w:r>
          </w:p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lastRenderedPageBreak/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تحویل  ترسیم نقشه آچار صفحه 19</w:t>
            </w:r>
          </w:p>
        </w:tc>
        <w:tc>
          <w:tcPr>
            <w:tcW w:w="14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رسم نقشه </w:t>
            </w:r>
            <w:r w:rsidRPr="002A6E40">
              <w:rPr>
                <w:rFonts w:hint="cs"/>
                <w:rtl/>
                <w:lang w:bidi="fa-IR"/>
              </w:rPr>
              <w:t>"پلیت</w:t>
            </w:r>
            <w:r>
              <w:rPr>
                <w:rFonts w:hint="cs"/>
                <w:rtl/>
                <w:lang w:bidi="fa-IR"/>
              </w:rPr>
              <w:t xml:space="preserve"> 5 گوشه: صفحه 20جزوه</w:t>
            </w:r>
          </w:p>
          <w:p w:rsidR="00436A9F" w:rsidRDefault="00436A9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5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اندازه گذاری</w:t>
            </w:r>
          </w:p>
          <w:p w:rsidR="00097F1F" w:rsidRDefault="00097F1F" w:rsidP="00097F1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با اندازه گذاری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240FAB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4D5595">
              <w:rPr>
                <w:rFonts w:hint="cs"/>
                <w:rtl/>
                <w:lang w:bidi="fa-IR"/>
              </w:rPr>
              <w:t xml:space="preserve"> رسم نقشه </w:t>
            </w:r>
            <w:r w:rsidR="004D5595" w:rsidRPr="002A6E40">
              <w:rPr>
                <w:rFonts w:hint="cs"/>
                <w:rtl/>
                <w:lang w:bidi="fa-IR"/>
              </w:rPr>
              <w:t>"پلیت</w:t>
            </w:r>
            <w:r w:rsidR="004D5595">
              <w:rPr>
                <w:rFonts w:hint="cs"/>
                <w:rtl/>
                <w:lang w:bidi="fa-IR"/>
              </w:rPr>
              <w:t xml:space="preserve"> 5 گوشه: صفحه 20جزوه</w:t>
            </w:r>
          </w:p>
        </w:tc>
        <w:tc>
          <w:tcPr>
            <w:tcW w:w="1498" w:type="pct"/>
            <w:vAlign w:val="center"/>
          </w:tcPr>
          <w:p w:rsidR="00097F1F" w:rsidRDefault="004D5595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رسیم نقشه صفحه 35 </w:t>
            </w:r>
          </w:p>
          <w:p w:rsidR="00436A9F" w:rsidRDefault="00436A9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D5595">
              <w:rPr>
                <w:rFonts w:hint="cs"/>
                <w:b/>
                <w:bCs/>
                <w:rtl/>
                <w:lang w:bidi="fa-IR"/>
              </w:rPr>
              <w:t xml:space="preserve"> مقیاس نقشه</w:t>
            </w:r>
          </w:p>
          <w:p w:rsidR="004D5595" w:rsidRPr="004D5595" w:rsidRDefault="004D5595" w:rsidP="00097F1F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 w:rsidRPr="004D5595">
              <w:rPr>
                <w:rFonts w:hint="cs"/>
                <w:rtl/>
                <w:lang w:bidi="fa-IR"/>
              </w:rPr>
              <w:t>مکان</w:t>
            </w:r>
            <w:r>
              <w:rPr>
                <w:rFonts w:hint="cs"/>
                <w:rtl/>
                <w:lang w:bidi="fa-IR"/>
              </w:rPr>
              <w:t xml:space="preserve"> یابی نقشه</w:t>
            </w:r>
            <w:r w:rsidRPr="004D5595">
              <w:rPr>
                <w:rFonts w:hint="cs"/>
                <w:rtl/>
                <w:lang w:bidi="fa-IR"/>
              </w:rPr>
              <w:t xml:space="preserve"> و مقیاس نقشه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r w:rsidR="004D5595">
              <w:rPr>
                <w:rFonts w:hint="cs"/>
                <w:rtl/>
                <w:lang w:bidi="fa-IR"/>
              </w:rPr>
              <w:t xml:space="preserve">  ترسیم نقشه صفحه 35</w:t>
            </w:r>
          </w:p>
        </w:tc>
        <w:tc>
          <w:tcPr>
            <w:tcW w:w="1498" w:type="pct"/>
            <w:vAlign w:val="center"/>
          </w:tcPr>
          <w:p w:rsidR="00097F1F" w:rsidRDefault="004D5595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صفحه 37 با اعمال مقیاس</w:t>
            </w:r>
          </w:p>
          <w:p w:rsidR="00436A9F" w:rsidRDefault="00436A9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33" w:type="pct"/>
            <w:vAlign w:val="center"/>
          </w:tcPr>
          <w:p w:rsidR="00097F1F" w:rsidRPr="00DB0346" w:rsidRDefault="00097F1F" w:rsidP="00097F1F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2F130E">
              <w:rPr>
                <w:rFonts w:hint="cs"/>
                <w:b/>
                <w:bCs/>
                <w:rtl/>
                <w:lang w:bidi="fa-IR"/>
              </w:rPr>
              <w:t xml:space="preserve"> نمایش فنی قطعه</w:t>
            </w:r>
          </w:p>
          <w:p w:rsidR="00097F1F" w:rsidRDefault="002F130E" w:rsidP="005E5E84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جسم اجسام با استفاده از سایه اجسام و جعبه شیشه ای</w:t>
            </w:r>
            <w:r w:rsidR="005E5E84">
              <w:rPr>
                <w:rFonts w:ascii="TimesNewRoman,Bold" w:hAnsi="TimesNewRoman,Bold" w:hint="cs"/>
                <w:rtl/>
                <w:lang w:bidi="fa-IR"/>
              </w:rPr>
              <w:t xml:space="preserve"> تفسیرنقطه و خط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240FAB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4D5595">
              <w:rPr>
                <w:rFonts w:hint="cs"/>
                <w:rtl/>
                <w:lang w:bidi="fa-IR"/>
              </w:rPr>
              <w:t xml:space="preserve"> ترسیم نقشه صفحه 37 با اعمال مقیاس</w:t>
            </w:r>
          </w:p>
        </w:tc>
        <w:tc>
          <w:tcPr>
            <w:tcW w:w="1498" w:type="pct"/>
            <w:vAlign w:val="center"/>
          </w:tcPr>
          <w:p w:rsidR="00097F1F" w:rsidRDefault="002F130E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دیاگرام دست آزاد اجسام اشکال صفحه 47</w:t>
            </w:r>
          </w:p>
          <w:p w:rsidR="00436A9F" w:rsidRDefault="00436A9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097F1F" w:rsidTr="00097F1F">
        <w:tc>
          <w:tcPr>
            <w:tcW w:w="298" w:type="pct"/>
            <w:vAlign w:val="center"/>
          </w:tcPr>
          <w:p w:rsidR="00097F1F" w:rsidRDefault="00097F1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33" w:type="pct"/>
            <w:vAlign w:val="center"/>
          </w:tcPr>
          <w:p w:rsidR="0013333D" w:rsidRDefault="00097F1F" w:rsidP="0013333D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13333D" w:rsidRPr="0013333D">
              <w:rPr>
                <w:rFonts w:hint="cs"/>
                <w:b/>
                <w:bCs/>
                <w:rtl/>
                <w:lang w:bidi="fa-IR"/>
              </w:rPr>
              <w:t xml:space="preserve"> ترسیم نقشه فنی</w:t>
            </w:r>
          </w:p>
          <w:p w:rsidR="0013333D" w:rsidRDefault="0013333D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قشه فنی با اندازه گذاری</w:t>
            </w:r>
          </w:p>
          <w:p w:rsidR="00097F1F" w:rsidRPr="007B39D6" w:rsidRDefault="00097F1F" w:rsidP="00097F1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097F1F" w:rsidRDefault="00240FAB" w:rsidP="0013333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2F130E">
              <w:rPr>
                <w:rFonts w:hint="cs"/>
                <w:rtl/>
                <w:lang w:bidi="fa-IR"/>
              </w:rPr>
              <w:t xml:space="preserve">  ترسیم دیاگرام دست آزاد </w:t>
            </w:r>
          </w:p>
        </w:tc>
        <w:tc>
          <w:tcPr>
            <w:tcW w:w="1498" w:type="pct"/>
            <w:vAlign w:val="center"/>
          </w:tcPr>
          <w:p w:rsidR="00097F1F" w:rsidRDefault="0013333D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سه نمای شکل صفحه 51</w:t>
            </w:r>
          </w:p>
          <w:p w:rsidR="00436A9F" w:rsidRDefault="00436A9F" w:rsidP="00097F1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097F1F" w:rsidRDefault="00097F1F" w:rsidP="00097F1F">
            <w:pPr>
              <w:ind w:firstLine="0"/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33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686D0E">
              <w:rPr>
                <w:rFonts w:hint="cs"/>
                <w:b/>
                <w:bCs/>
                <w:rtl/>
                <w:lang w:bidi="fa-IR"/>
              </w:rPr>
              <w:t xml:space="preserve"> استثنا های ترسیم سه نمای فنی</w:t>
            </w:r>
          </w:p>
          <w:p w:rsidR="00686D0E" w:rsidRPr="00686D0E" w:rsidRDefault="004C56AD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ثناء</w:t>
            </w:r>
            <w:r w:rsidR="00686D0E" w:rsidRPr="00686D0E">
              <w:rPr>
                <w:rFonts w:hint="cs"/>
                <w:rtl/>
                <w:lang w:bidi="fa-IR"/>
              </w:rPr>
              <w:t xml:space="preserve">های ترسیم سه نمای فنی 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13333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سه نمای شکل صفحه 51</w:t>
            </w:r>
          </w:p>
        </w:tc>
        <w:tc>
          <w:tcPr>
            <w:tcW w:w="1498" w:type="pct"/>
            <w:vAlign w:val="center"/>
          </w:tcPr>
          <w:p w:rsidR="00C47146" w:rsidRDefault="004465A2" w:rsidP="004465A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فلانج با باله های فرد صفحه 68</w:t>
            </w:r>
          </w:p>
          <w:p w:rsidR="00436A9F" w:rsidRDefault="00436A9F" w:rsidP="004465A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33" w:type="pct"/>
            <w:vAlign w:val="center"/>
          </w:tcPr>
          <w:p w:rsidR="00C47146" w:rsidRPr="00DB0346" w:rsidRDefault="00C47146" w:rsidP="004C56AD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C56A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C47146" w:rsidRDefault="004C56AD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 w:rsidRPr="004C56AD">
              <w:rPr>
                <w:rFonts w:ascii="TimesNewRoman,Bold" w:hAnsi="TimesNewRoman,Bold" w:hint="cs"/>
                <w:rtl/>
                <w:lang w:bidi="fa-IR"/>
              </w:rPr>
              <w:t>امتحان میان ترم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4465A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آمادگی امتحان</w:t>
            </w:r>
          </w:p>
        </w:tc>
        <w:tc>
          <w:tcPr>
            <w:tcW w:w="1498" w:type="pct"/>
            <w:vAlign w:val="center"/>
          </w:tcPr>
          <w:p w:rsidR="00C47146" w:rsidRDefault="004465A2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</w:t>
            </w:r>
          </w:p>
        </w:tc>
        <w:tc>
          <w:tcPr>
            <w:tcW w:w="334" w:type="pct"/>
          </w:tcPr>
          <w:p w:rsidR="00C47146" w:rsidRDefault="00AC4F8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4465A2">
              <w:rPr>
                <w:rFonts w:hint="cs"/>
                <w:b/>
                <w:bCs/>
                <w:rtl/>
                <w:lang w:bidi="fa-IR"/>
              </w:rPr>
              <w:t xml:space="preserve"> مجهول یابی</w:t>
            </w:r>
          </w:p>
          <w:p w:rsidR="004465A2" w:rsidRPr="004465A2" w:rsidRDefault="004465A2" w:rsidP="007B39D6">
            <w:pPr>
              <w:shd w:val="clear" w:color="auto" w:fill="F2F2F2" w:themeFill="background1" w:themeFillShade="F2"/>
              <w:ind w:firstLine="0"/>
              <w:rPr>
                <w:rFonts w:ascii="TimesNewRoman,Bold" w:hAnsi="TimesNewRoman,Bold"/>
                <w:rtl/>
                <w:lang w:bidi="fa-IR"/>
              </w:rPr>
            </w:pPr>
            <w:r w:rsidRPr="004465A2">
              <w:rPr>
                <w:rFonts w:ascii="TimesNewRoman,Bold" w:hAnsi="TimesNewRoman,Bold" w:hint="cs"/>
                <w:rtl/>
                <w:lang w:bidi="fa-IR"/>
              </w:rPr>
              <w:t>تمرین مجهول یابی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4465A2" w:rsidP="004465A2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رسیم فلانج با باله های فرد صفحه 68</w:t>
            </w:r>
          </w:p>
        </w:tc>
        <w:tc>
          <w:tcPr>
            <w:tcW w:w="149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های صفحه 82</w:t>
            </w:r>
          </w:p>
          <w:p w:rsidR="00436A9F" w:rsidRDefault="00436A9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2632E">
              <w:rPr>
                <w:rFonts w:hint="cs"/>
                <w:b/>
                <w:bCs/>
                <w:rtl/>
                <w:lang w:bidi="fa-IR"/>
              </w:rPr>
              <w:t xml:space="preserve"> برش</w:t>
            </w:r>
          </w:p>
          <w:p w:rsidR="00C47146" w:rsidRDefault="00C2632E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رسیم برش ساده</w:t>
            </w:r>
          </w:p>
          <w:p w:rsidR="00766300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4C56A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</w:t>
            </w:r>
            <w:r w:rsidR="00C2632E">
              <w:rPr>
                <w:rFonts w:hint="cs"/>
                <w:rtl/>
                <w:lang w:bidi="fa-IR"/>
              </w:rPr>
              <w:t xml:space="preserve">  تمرین های صفحه 82</w:t>
            </w:r>
          </w:p>
        </w:tc>
        <w:tc>
          <w:tcPr>
            <w:tcW w:w="149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برش ساده شکل صفحه 75</w:t>
            </w:r>
          </w:p>
          <w:p w:rsidR="00436A9F" w:rsidRDefault="00436A9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C2632E">
              <w:rPr>
                <w:rFonts w:hint="cs"/>
                <w:b/>
                <w:bCs/>
                <w:rtl/>
                <w:lang w:bidi="fa-IR"/>
              </w:rPr>
              <w:t xml:space="preserve"> سایر انواع برش</w:t>
            </w:r>
          </w:p>
          <w:p w:rsidR="00C47146" w:rsidRDefault="00C2632E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طریقه ترسیم برش آف ست و نیم برش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 تحویل ترسیم برش ساده شکل صفحه 75</w:t>
            </w:r>
          </w:p>
        </w:tc>
        <w:tc>
          <w:tcPr>
            <w:tcW w:w="1498" w:type="pct"/>
            <w:vAlign w:val="center"/>
          </w:tcPr>
          <w:p w:rsidR="00C47146" w:rsidRDefault="00C2632E" w:rsidP="00C263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نیم برش شکل صفحه 83</w:t>
            </w:r>
          </w:p>
          <w:p w:rsidR="00436A9F" w:rsidRDefault="00436A9F" w:rsidP="00C2632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  <w:r w:rsidR="005E5E84">
              <w:rPr>
                <w:rFonts w:hint="cs"/>
                <w:b/>
                <w:bCs/>
                <w:rtl/>
                <w:lang w:bidi="fa-IR"/>
              </w:rPr>
              <w:t xml:space="preserve"> تصاویر سه بعدی</w:t>
            </w:r>
          </w:p>
          <w:p w:rsidR="00C47146" w:rsidRDefault="005E5E84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شنایی با تصاویر ایزومتریک، دیمتریک</w:t>
            </w:r>
            <w:r w:rsidR="008376BB">
              <w:rPr>
                <w:rFonts w:ascii="TimesNewRoman,Bold" w:hAnsi="TimesNewRoman,Bold" w:hint="cs"/>
                <w:rtl/>
                <w:lang w:bidi="fa-IR"/>
              </w:rPr>
              <w:t>، مایل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C2632E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رسیم نیم برش شکل صفحه 83</w:t>
            </w:r>
          </w:p>
        </w:tc>
        <w:tc>
          <w:tcPr>
            <w:tcW w:w="1498" w:type="pct"/>
            <w:vAlign w:val="center"/>
          </w:tcPr>
          <w:p w:rsidR="00C47146" w:rsidRDefault="008376B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سیم تصویر سه بعدی شکل صفحه 111</w:t>
            </w:r>
          </w:p>
          <w:p w:rsidR="00436A9F" w:rsidRDefault="00436A9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ر کارگاه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  <w:tr w:rsidR="004D4950" w:rsidTr="00097F1F">
        <w:tc>
          <w:tcPr>
            <w:tcW w:w="29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5</w:t>
            </w:r>
          </w:p>
        </w:tc>
        <w:tc>
          <w:tcPr>
            <w:tcW w:w="2133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4D4950" w:rsidRDefault="008376BB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صاویر کمکی</w:t>
            </w:r>
          </w:p>
          <w:p w:rsidR="00C47146" w:rsidRPr="007B39D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</w:tc>
        <w:tc>
          <w:tcPr>
            <w:tcW w:w="738" w:type="pct"/>
            <w:vAlign w:val="center"/>
          </w:tcPr>
          <w:p w:rsidR="00C47146" w:rsidRDefault="008376B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تحویل ترسیم تصویر سه بعدی شکل صفحه 111</w:t>
            </w:r>
          </w:p>
        </w:tc>
        <w:tc>
          <w:tcPr>
            <w:tcW w:w="1498" w:type="pct"/>
            <w:vAlign w:val="center"/>
          </w:tcPr>
          <w:p w:rsidR="00C47146" w:rsidRDefault="008376B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امتحان</w:t>
            </w:r>
          </w:p>
        </w:tc>
        <w:tc>
          <w:tcPr>
            <w:tcW w:w="334" w:type="pct"/>
          </w:tcPr>
          <w:p w:rsidR="00C47146" w:rsidRDefault="00097F1F" w:rsidP="007B39D6">
            <w:pPr>
              <w:ind w:firstLine="0"/>
              <w:jc w:val="center"/>
              <w:rPr>
                <w:rtl/>
                <w:lang w:bidi="fa-IR"/>
              </w:rPr>
            </w:pPr>
            <w:r w:rsidRPr="005176B1">
              <w:rPr>
                <w:rFonts w:hint="cs"/>
                <w:rtl/>
                <w:lang w:bidi="fa-IR"/>
              </w:rPr>
              <w:t>25/0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1DD1" w:rsidRDefault="00581DD1" w:rsidP="00061A9B">
      <w:pPr>
        <w:spacing w:after="0"/>
      </w:pPr>
      <w:r>
        <w:separator/>
      </w:r>
    </w:p>
  </w:endnote>
  <w:endnote w:type="continuationSeparator" w:id="0">
    <w:p w:rsidR="00581DD1" w:rsidRDefault="00581DD1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4A51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1DD1" w:rsidRDefault="00581DD1" w:rsidP="00061A9B">
      <w:pPr>
        <w:spacing w:after="0"/>
      </w:pPr>
      <w:r>
        <w:separator/>
      </w:r>
    </w:p>
  </w:footnote>
  <w:footnote w:type="continuationSeparator" w:id="0">
    <w:p w:rsidR="00581DD1" w:rsidRDefault="00581DD1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A91ED9"/>
    <w:multiLevelType w:val="hybridMultilevel"/>
    <w:tmpl w:val="535456A2"/>
    <w:lvl w:ilvl="0" w:tplc="5DE0BA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7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rI0NDU0Mjc2MjNU0lEKTi0uzszPAykwrgUAXlV5PSwAAAA="/>
  </w:docVars>
  <w:rsids>
    <w:rsidRoot w:val="00466747"/>
    <w:rsid w:val="0001449B"/>
    <w:rsid w:val="00043998"/>
    <w:rsid w:val="00047C80"/>
    <w:rsid w:val="00055FF1"/>
    <w:rsid w:val="00061A9B"/>
    <w:rsid w:val="00076463"/>
    <w:rsid w:val="0009615B"/>
    <w:rsid w:val="00097F1F"/>
    <w:rsid w:val="000D3DA1"/>
    <w:rsid w:val="000E2760"/>
    <w:rsid w:val="001003FC"/>
    <w:rsid w:val="0013333D"/>
    <w:rsid w:val="00165901"/>
    <w:rsid w:val="0018085B"/>
    <w:rsid w:val="00197896"/>
    <w:rsid w:val="001A4CEF"/>
    <w:rsid w:val="001B1F97"/>
    <w:rsid w:val="001E2DA0"/>
    <w:rsid w:val="001F48E0"/>
    <w:rsid w:val="00211920"/>
    <w:rsid w:val="00240FAB"/>
    <w:rsid w:val="00261C5C"/>
    <w:rsid w:val="00262DF5"/>
    <w:rsid w:val="002A636E"/>
    <w:rsid w:val="002A6E40"/>
    <w:rsid w:val="002B0A6E"/>
    <w:rsid w:val="002B35CC"/>
    <w:rsid w:val="002C4CEB"/>
    <w:rsid w:val="002F130E"/>
    <w:rsid w:val="002F49C5"/>
    <w:rsid w:val="00310008"/>
    <w:rsid w:val="003354EE"/>
    <w:rsid w:val="00336FDF"/>
    <w:rsid w:val="00355F45"/>
    <w:rsid w:val="00362863"/>
    <w:rsid w:val="00363035"/>
    <w:rsid w:val="003753B3"/>
    <w:rsid w:val="00380262"/>
    <w:rsid w:val="00397B3A"/>
    <w:rsid w:val="003B7E12"/>
    <w:rsid w:val="0043345C"/>
    <w:rsid w:val="00436A9F"/>
    <w:rsid w:val="004465A2"/>
    <w:rsid w:val="00466747"/>
    <w:rsid w:val="004A4A5B"/>
    <w:rsid w:val="004C56AD"/>
    <w:rsid w:val="004C5DB1"/>
    <w:rsid w:val="004D4950"/>
    <w:rsid w:val="004D5045"/>
    <w:rsid w:val="004D5595"/>
    <w:rsid w:val="004E2BEE"/>
    <w:rsid w:val="004F0796"/>
    <w:rsid w:val="0051290F"/>
    <w:rsid w:val="00517F05"/>
    <w:rsid w:val="00534E45"/>
    <w:rsid w:val="005554BC"/>
    <w:rsid w:val="0057488F"/>
    <w:rsid w:val="00581440"/>
    <w:rsid w:val="00581DD1"/>
    <w:rsid w:val="00584D52"/>
    <w:rsid w:val="00591019"/>
    <w:rsid w:val="00595E95"/>
    <w:rsid w:val="005A7B23"/>
    <w:rsid w:val="005D0BB3"/>
    <w:rsid w:val="005D7AAE"/>
    <w:rsid w:val="005E5E84"/>
    <w:rsid w:val="00641E25"/>
    <w:rsid w:val="00675C45"/>
    <w:rsid w:val="00686D0E"/>
    <w:rsid w:val="006B3AA6"/>
    <w:rsid w:val="006F33D4"/>
    <w:rsid w:val="00704A51"/>
    <w:rsid w:val="007317DD"/>
    <w:rsid w:val="00746FE6"/>
    <w:rsid w:val="00766300"/>
    <w:rsid w:val="00787DA0"/>
    <w:rsid w:val="00793303"/>
    <w:rsid w:val="007B39D6"/>
    <w:rsid w:val="007B7173"/>
    <w:rsid w:val="007C4B7C"/>
    <w:rsid w:val="008120F9"/>
    <w:rsid w:val="008376BB"/>
    <w:rsid w:val="00853C2F"/>
    <w:rsid w:val="008613AB"/>
    <w:rsid w:val="00863C0C"/>
    <w:rsid w:val="0087319C"/>
    <w:rsid w:val="00897957"/>
    <w:rsid w:val="008C3AB5"/>
    <w:rsid w:val="008E0391"/>
    <w:rsid w:val="0090045E"/>
    <w:rsid w:val="00914703"/>
    <w:rsid w:val="00963E37"/>
    <w:rsid w:val="00966444"/>
    <w:rsid w:val="00976BFC"/>
    <w:rsid w:val="0098549E"/>
    <w:rsid w:val="0099014B"/>
    <w:rsid w:val="009B1689"/>
    <w:rsid w:val="009C0041"/>
    <w:rsid w:val="009C2719"/>
    <w:rsid w:val="009D644D"/>
    <w:rsid w:val="009F0C76"/>
    <w:rsid w:val="009F1DA8"/>
    <w:rsid w:val="00A51E3F"/>
    <w:rsid w:val="00AB3C79"/>
    <w:rsid w:val="00AC4F87"/>
    <w:rsid w:val="00AC5599"/>
    <w:rsid w:val="00AF4840"/>
    <w:rsid w:val="00B01882"/>
    <w:rsid w:val="00B53018"/>
    <w:rsid w:val="00B53F72"/>
    <w:rsid w:val="00BA374A"/>
    <w:rsid w:val="00BB0BFA"/>
    <w:rsid w:val="00C16AA2"/>
    <w:rsid w:val="00C2632E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CF5C12"/>
    <w:rsid w:val="00D04BCA"/>
    <w:rsid w:val="00D2144D"/>
    <w:rsid w:val="00D45B4E"/>
    <w:rsid w:val="00D50B2B"/>
    <w:rsid w:val="00DB0346"/>
    <w:rsid w:val="00DE7D84"/>
    <w:rsid w:val="00DF62EE"/>
    <w:rsid w:val="00E504B7"/>
    <w:rsid w:val="00E85668"/>
    <w:rsid w:val="00EB76A2"/>
    <w:rsid w:val="00EE56A0"/>
    <w:rsid w:val="00EF4E50"/>
    <w:rsid w:val="00EF67CA"/>
    <w:rsid w:val="00F00D26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067983-EA61-421B-BA54-81D131B5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857B0-CF04-4638-A245-EEC0141CD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tgk</cp:lastModifiedBy>
  <cp:revision>13</cp:revision>
  <dcterms:created xsi:type="dcterms:W3CDTF">2019-04-16T14:37:00Z</dcterms:created>
  <dcterms:modified xsi:type="dcterms:W3CDTF">2019-04-16T14:48:00Z</dcterms:modified>
</cp:coreProperties>
</file>